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6月10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6月10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FirstParagraph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FirstParagraph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FirstParagraph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FirstParagraph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192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1" w:name="refs"/>
    <w:bookmarkStart w:id="71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0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1"/>
    <w:bookmarkStart w:id="73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4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6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7"/>
    <w:bookmarkStart w:id="80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8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9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1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2"/>
    <w:bookmarkStart w:id="84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3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5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8"/>
    <w:bookmarkStart w:id="90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9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91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93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4"/>
    <w:bookmarkStart w:id="96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5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6"/>
    <w:bookmarkStart w:id="98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7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8"/>
    <w:bookmarkStart w:id="100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9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0"/>
    <w:bookmarkStart w:id="102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1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2"/>
    <w:bookmarkStart w:id="104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4"/>
    <w:bookmarkStart w:id="106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6"/>
    <w:bookmarkStart w:id="108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8"/>
    <w:bookmarkStart w:id="11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0"/>
    <w:bookmarkStart w:id="111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1"/>
    <w:bookmarkStart w:id="112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2"/>
    <w:bookmarkStart w:id="114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1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4"/>
    <w:bookmarkStart w:id="11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6"/>
    <w:bookmarkStart w:id="11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8"/>
    <w:bookmarkStart w:id="120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1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3"/>
    <w:bookmarkStart w:id="126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5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8"/>
    <w:bookmarkStart w:id="12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9"/>
    <w:bookmarkStart w:id="131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3"/>
    <w:bookmarkStart w:id="135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5"/>
    <w:bookmarkStart w:id="13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7"/>
    <w:bookmarkStart w:id="138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8"/>
    <w:bookmarkStart w:id="140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2"/>
    <w:bookmarkStart w:id="144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4"/>
    <w:bookmarkStart w:id="14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6"/>
    <w:bookmarkStart w:id="14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50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0"/>
    <w:bookmarkStart w:id="151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1"/>
    <w:bookmarkStart w:id="153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4"/>
    <w:bookmarkStart w:id="155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5"/>
    <w:bookmarkStart w:id="156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6"/>
    <w:bookmarkStart w:id="158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7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0"/>
    <w:bookmarkStart w:id="16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1"/>
    <w:bookmarkStart w:id="163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3"/>
    <w:bookmarkStart w:id="164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7"/>
    <w:bookmarkStart w:id="16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9"/>
    <w:bookmarkStart w:id="17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0"/>
    <w:bookmarkStart w:id="17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3"/>
    <w:bookmarkStart w:id="175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8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7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8"/>
    <w:bookmarkStart w:id="179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Start w:id="181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1"/>
    <w:bookmarkStart w:id="182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2"/>
    <w:bookmarkStart w:id="183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4"/>
    <w:bookmarkStart w:id="185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5"/>
    <w:bookmarkStart w:id="186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6"/>
    <w:bookmarkStart w:id="188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8"/>
    <w:bookmarkStart w:id="189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9"/>
    <w:bookmarkStart w:id="190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0"/>
    <w:bookmarkEnd w:id="191"/>
    <w:bookmarkEnd w:id="192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6-10T03:04:38Z</dcterms:created>
  <dcterms:modified xsi:type="dcterms:W3CDTF">2025-06-10T03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6月10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6月10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